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3 Task Card – Finding Ephelia’s 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piping"/>
    <w:p>
      <w:pPr>
        <w:pStyle w:val="Heading2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09-18T01:22:11Z</dcterms:created>
  <dcterms:modified xsi:type="dcterms:W3CDTF">2025-09-18T01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